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6F25C" w14:textId="77777777" w:rsidR="00390BF6" w:rsidRPr="001E20C8" w:rsidRDefault="00390BF6" w:rsidP="00390BF6">
      <w:pPr>
        <w:jc w:val="center"/>
        <w:rPr>
          <w:rFonts w:eastAsia="標楷體"/>
          <w:b/>
          <w:sz w:val="32"/>
        </w:rPr>
      </w:pPr>
      <w:r w:rsidRPr="001E20C8">
        <w:rPr>
          <w:rFonts w:eastAsia="標楷體"/>
          <w:b/>
          <w:bCs/>
          <w:sz w:val="32"/>
        </w:rPr>
        <w:t>東海大學</w:t>
      </w:r>
      <w:r w:rsidR="00DF1503">
        <w:rPr>
          <w:rFonts w:eastAsia="標楷體" w:hint="eastAsia"/>
          <w:b/>
          <w:bCs/>
          <w:sz w:val="32"/>
        </w:rPr>
        <w:t xml:space="preserve">   </w:t>
      </w:r>
      <w:proofErr w:type="gramStart"/>
      <w:r w:rsidR="001E20C8">
        <w:rPr>
          <w:rFonts w:eastAsia="標楷體" w:hint="eastAsia"/>
          <w:b/>
          <w:bCs/>
          <w:sz w:val="32"/>
        </w:rPr>
        <w:t>學年度第</w:t>
      </w:r>
      <w:proofErr w:type="gramEnd"/>
      <w:r w:rsidR="00DF1503">
        <w:rPr>
          <w:rFonts w:eastAsia="標楷體" w:hint="eastAsia"/>
          <w:b/>
          <w:bCs/>
          <w:sz w:val="32"/>
        </w:rPr>
        <w:t xml:space="preserve">   </w:t>
      </w:r>
      <w:r w:rsidR="001E20C8">
        <w:rPr>
          <w:rFonts w:eastAsia="標楷體" w:hint="eastAsia"/>
          <w:b/>
          <w:bCs/>
          <w:sz w:val="32"/>
        </w:rPr>
        <w:t>學期</w:t>
      </w:r>
      <w:r w:rsidRPr="001E20C8">
        <w:rPr>
          <w:rFonts w:eastAsia="標楷體"/>
          <w:b/>
          <w:sz w:val="32"/>
        </w:rPr>
        <w:t>服務學習績優</w:t>
      </w:r>
      <w:r w:rsidRPr="001E20C8">
        <w:rPr>
          <w:rFonts w:eastAsia="標楷體" w:hint="eastAsia"/>
          <w:b/>
          <w:sz w:val="32"/>
        </w:rPr>
        <w:t>學生</w:t>
      </w:r>
      <w:r w:rsidR="00DA1035" w:rsidRPr="00701361">
        <w:rPr>
          <w:rFonts w:eastAsia="標楷體" w:hint="eastAsia"/>
          <w:b/>
          <w:color w:val="FF0000"/>
          <w:sz w:val="32"/>
        </w:rPr>
        <w:t>團隊獎</w:t>
      </w:r>
      <w:r w:rsidRPr="001E20C8">
        <w:rPr>
          <w:rFonts w:eastAsia="標楷體"/>
          <w:b/>
          <w:sz w:val="32"/>
        </w:rPr>
        <w:t>申請表</w:t>
      </w:r>
    </w:p>
    <w:p w14:paraId="514C7702" w14:textId="77777777" w:rsidR="005F4B41" w:rsidRDefault="005F4B41" w:rsidP="00390BF6">
      <w:pPr>
        <w:wordWrap w:val="0"/>
        <w:jc w:val="right"/>
        <w:rPr>
          <w:rFonts w:eastAsia="標楷體"/>
          <w:b/>
        </w:rPr>
      </w:pPr>
    </w:p>
    <w:p w14:paraId="7D7E5B6B" w14:textId="77777777" w:rsidR="00390BF6" w:rsidRPr="00A2411D" w:rsidRDefault="00390BF6" w:rsidP="005F4B41">
      <w:pPr>
        <w:jc w:val="right"/>
        <w:rPr>
          <w:rFonts w:eastAsia="標楷體"/>
          <w:b/>
        </w:rPr>
      </w:pPr>
      <w:r>
        <w:rPr>
          <w:rFonts w:eastAsia="標楷體" w:hint="eastAsia"/>
          <w:b/>
        </w:rPr>
        <w:t>申請日期：</w:t>
      </w:r>
      <w:r>
        <w:rPr>
          <w:rFonts w:eastAsia="標楷體" w:hint="eastAsia"/>
          <w:b/>
        </w:rPr>
        <w:t xml:space="preserve">    </w:t>
      </w:r>
      <w:r>
        <w:rPr>
          <w:rFonts w:eastAsia="標楷體" w:hint="eastAsia"/>
          <w:b/>
        </w:rPr>
        <w:t>年</w:t>
      </w:r>
      <w:r>
        <w:rPr>
          <w:rFonts w:eastAsia="標楷體" w:hint="eastAsia"/>
          <w:b/>
        </w:rPr>
        <w:t xml:space="preserve">    </w:t>
      </w:r>
      <w:r>
        <w:rPr>
          <w:rFonts w:eastAsia="標楷體" w:hint="eastAsia"/>
          <w:b/>
        </w:rPr>
        <w:t>月</w:t>
      </w:r>
      <w:r>
        <w:rPr>
          <w:rFonts w:eastAsia="標楷體" w:hint="eastAsia"/>
          <w:b/>
        </w:rPr>
        <w:t xml:space="preserve">    </w:t>
      </w:r>
      <w:r>
        <w:rPr>
          <w:rFonts w:eastAsia="標楷體" w:hint="eastAsia"/>
          <w:b/>
        </w:rPr>
        <w:t>日</w:t>
      </w:r>
    </w:p>
    <w:tbl>
      <w:tblPr>
        <w:tblW w:w="50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6"/>
        <w:gridCol w:w="474"/>
        <w:gridCol w:w="1225"/>
        <w:gridCol w:w="547"/>
        <w:gridCol w:w="1246"/>
        <w:gridCol w:w="369"/>
        <w:gridCol w:w="1558"/>
        <w:gridCol w:w="152"/>
        <w:gridCol w:w="1250"/>
        <w:gridCol w:w="1669"/>
      </w:tblGrid>
      <w:tr w:rsidR="00701361" w:rsidRPr="00165C19" w14:paraId="3A189FAD" w14:textId="77777777" w:rsidTr="007D7960">
        <w:trPr>
          <w:cantSplit/>
          <w:jc w:val="center"/>
        </w:trPr>
        <w:tc>
          <w:tcPr>
            <w:tcW w:w="941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38613F3" w14:textId="77777777" w:rsidR="00701361" w:rsidRPr="00165C19" w:rsidRDefault="00701361" w:rsidP="007013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課程名稱</w:t>
            </w:r>
          </w:p>
        </w:tc>
        <w:tc>
          <w:tcPr>
            <w:tcW w:w="171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B849AF" w14:textId="77777777" w:rsidR="00701361" w:rsidRDefault="00701361" w:rsidP="00701361">
            <w:pPr>
              <w:widowControl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DEFBAE2" w14:textId="77777777" w:rsidR="00701361" w:rsidRDefault="00701361" w:rsidP="00701361">
            <w:pPr>
              <w:widowControl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服務次數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130C3" w14:textId="77777777" w:rsidR="00701361" w:rsidRPr="00FE4CAE" w:rsidRDefault="00701361" w:rsidP="00701361">
            <w:pPr>
              <w:widowControl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701361" w:rsidRPr="00165C19" w14:paraId="18DFDD09" w14:textId="77777777" w:rsidTr="007D7960">
        <w:trPr>
          <w:cantSplit/>
          <w:jc w:val="center"/>
        </w:trPr>
        <w:tc>
          <w:tcPr>
            <w:tcW w:w="941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B28CD5" w14:textId="77777777" w:rsidR="00701361" w:rsidRDefault="00701361" w:rsidP="007013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服務機構</w:t>
            </w:r>
          </w:p>
        </w:tc>
        <w:tc>
          <w:tcPr>
            <w:tcW w:w="171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D1B12E" w14:textId="77777777" w:rsidR="00701361" w:rsidRDefault="00701361" w:rsidP="00701361">
            <w:pPr>
              <w:widowControl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886F777" w14:textId="77777777" w:rsidR="00701361" w:rsidRDefault="00701361" w:rsidP="00701361">
            <w:pPr>
              <w:widowControl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服務時數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948D" w14:textId="77777777" w:rsidR="00701361" w:rsidRPr="00FE4CAE" w:rsidRDefault="00701361" w:rsidP="00701361">
            <w:pPr>
              <w:widowControl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8166F6" w:rsidRPr="00165C19" w14:paraId="010C3180" w14:textId="77777777" w:rsidTr="007D7960">
        <w:trPr>
          <w:cantSplit/>
          <w:jc w:val="center"/>
        </w:trPr>
        <w:tc>
          <w:tcPr>
            <w:tcW w:w="941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2F66D4" w14:textId="27273ABF" w:rsidR="008166F6" w:rsidRDefault="007D7960" w:rsidP="00701361">
            <w:pPr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組</w:t>
            </w:r>
            <w:r w:rsidR="008166F6">
              <w:rPr>
                <w:rFonts w:eastAsia="標楷體" w:hint="eastAsia"/>
              </w:rPr>
              <w:t>長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88B493" w14:textId="77777777" w:rsidR="008166F6" w:rsidRPr="00165C19" w:rsidRDefault="008166F6" w:rsidP="00701361">
            <w:pPr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姓名</w:t>
            </w:r>
          </w:p>
        </w:tc>
        <w:tc>
          <w:tcPr>
            <w:tcW w:w="10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8431E8" w14:textId="77777777" w:rsidR="008166F6" w:rsidRDefault="008166F6" w:rsidP="00701361">
            <w:pPr>
              <w:widowControl/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D7B8E90" w14:textId="77777777" w:rsidR="008166F6" w:rsidRPr="00165C19" w:rsidRDefault="008166F6" w:rsidP="00701361">
            <w:pPr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院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8F8C3" w14:textId="77777777" w:rsidR="008166F6" w:rsidRPr="00FE4CAE" w:rsidRDefault="008166F6" w:rsidP="00701361">
            <w:pPr>
              <w:widowControl/>
              <w:spacing w:line="440" w:lineRule="exact"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8166F6" w:rsidRPr="00165C19" w14:paraId="3612D051" w14:textId="77777777" w:rsidTr="007D7960">
        <w:trPr>
          <w:cantSplit/>
          <w:jc w:val="center"/>
        </w:trPr>
        <w:tc>
          <w:tcPr>
            <w:tcW w:w="94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BD3BB1D" w14:textId="77777777" w:rsidR="008166F6" w:rsidRDefault="008166F6" w:rsidP="00701361">
            <w:pPr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BE298C" w14:textId="77777777" w:rsidR="008166F6" w:rsidRPr="00165C19" w:rsidRDefault="008166F6" w:rsidP="00701361">
            <w:pPr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號</w:t>
            </w:r>
          </w:p>
        </w:tc>
        <w:tc>
          <w:tcPr>
            <w:tcW w:w="10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4C8EEA" w14:textId="77777777" w:rsidR="008166F6" w:rsidRDefault="008166F6" w:rsidP="00701361">
            <w:pPr>
              <w:widowControl/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13838C" w14:textId="77777777" w:rsidR="008166F6" w:rsidRPr="00165C19" w:rsidRDefault="008166F6" w:rsidP="00701361">
            <w:pPr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行動電話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51DA" w14:textId="77777777" w:rsidR="008166F6" w:rsidRPr="00FE4CAE" w:rsidRDefault="008166F6" w:rsidP="00701361">
            <w:pPr>
              <w:widowControl/>
              <w:spacing w:line="440" w:lineRule="exact"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8166F6" w:rsidRPr="00165C19" w14:paraId="6887359E" w14:textId="77777777" w:rsidTr="007D7960">
        <w:trPr>
          <w:cantSplit/>
          <w:jc w:val="center"/>
        </w:trPr>
        <w:tc>
          <w:tcPr>
            <w:tcW w:w="941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ACE8F24" w14:textId="77777777" w:rsidR="008166F6" w:rsidRDefault="008166F6" w:rsidP="00701361">
            <w:pPr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61825" w14:textId="77777777" w:rsidR="008166F6" w:rsidRPr="00165C19" w:rsidRDefault="008166F6" w:rsidP="00701361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系級</w:t>
            </w:r>
          </w:p>
        </w:tc>
        <w:tc>
          <w:tcPr>
            <w:tcW w:w="10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EE90288" w14:textId="77777777" w:rsidR="008166F6" w:rsidRDefault="008166F6" w:rsidP="00701361">
            <w:pPr>
              <w:widowControl/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12F2FF" w14:textId="77777777" w:rsidR="008166F6" w:rsidRPr="00165C19" w:rsidRDefault="008166F6" w:rsidP="00701361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電子信箱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10770" w14:textId="77777777" w:rsidR="008166F6" w:rsidRPr="00FE4CAE" w:rsidRDefault="008166F6" w:rsidP="00701361">
            <w:pPr>
              <w:widowControl/>
              <w:spacing w:line="440" w:lineRule="exact"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8166F6" w:rsidRPr="00165C19" w14:paraId="5DE83B1C" w14:textId="77777777" w:rsidTr="007D7960">
        <w:trPr>
          <w:cantSplit/>
          <w:jc w:val="center"/>
        </w:trPr>
        <w:tc>
          <w:tcPr>
            <w:tcW w:w="941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20D7C0" w14:textId="77777777" w:rsidR="008166F6" w:rsidRDefault="008166F6" w:rsidP="0089198C">
            <w:pPr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團隊成員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01A310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姓名</w:t>
            </w:r>
          </w:p>
        </w:tc>
        <w:tc>
          <w:tcPr>
            <w:tcW w:w="10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D96D23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3CA6C4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號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78E2" w14:textId="77777777" w:rsidR="008166F6" w:rsidRPr="00FE4CAE" w:rsidRDefault="008166F6" w:rsidP="006B3A39">
            <w:pPr>
              <w:widowControl/>
              <w:spacing w:line="440" w:lineRule="exact"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8166F6" w:rsidRPr="00165C19" w14:paraId="0422FBD8" w14:textId="77777777" w:rsidTr="007D7960">
        <w:trPr>
          <w:cantSplit/>
          <w:jc w:val="center"/>
        </w:trPr>
        <w:tc>
          <w:tcPr>
            <w:tcW w:w="941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130862D" w14:textId="77777777" w:rsidR="008166F6" w:rsidRDefault="008166F6" w:rsidP="0089198C">
            <w:pPr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98407E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姓名</w:t>
            </w:r>
          </w:p>
        </w:tc>
        <w:tc>
          <w:tcPr>
            <w:tcW w:w="10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EEFAF0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F1DA8E0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號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44B20" w14:textId="77777777" w:rsidR="008166F6" w:rsidRPr="00FE4CAE" w:rsidRDefault="008166F6" w:rsidP="006B3A39">
            <w:pPr>
              <w:widowControl/>
              <w:spacing w:line="440" w:lineRule="exact"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8166F6" w:rsidRPr="00165C19" w14:paraId="73F9380E" w14:textId="77777777" w:rsidTr="007D7960">
        <w:trPr>
          <w:cantSplit/>
          <w:jc w:val="center"/>
        </w:trPr>
        <w:tc>
          <w:tcPr>
            <w:tcW w:w="941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D24528D" w14:textId="77777777" w:rsidR="008166F6" w:rsidRDefault="008166F6" w:rsidP="0089198C">
            <w:pPr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7FD733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姓名</w:t>
            </w:r>
          </w:p>
        </w:tc>
        <w:tc>
          <w:tcPr>
            <w:tcW w:w="10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6F6931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1232FFB" w14:textId="77777777" w:rsidR="008166F6" w:rsidRDefault="008166F6" w:rsidP="006B3A39">
            <w:pPr>
              <w:widowControl/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學號</w:t>
            </w:r>
          </w:p>
        </w:tc>
        <w:tc>
          <w:tcPr>
            <w:tcW w:w="155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465FC" w14:textId="77777777" w:rsidR="008166F6" w:rsidRPr="00FE4CAE" w:rsidRDefault="008166F6" w:rsidP="006B3A39">
            <w:pPr>
              <w:widowControl/>
              <w:spacing w:line="440" w:lineRule="exact"/>
              <w:ind w:firstLineChars="250" w:firstLine="500"/>
              <w:jc w:val="both"/>
              <w:rPr>
                <w:rFonts w:eastAsia="標楷體"/>
                <w:sz w:val="20"/>
              </w:rPr>
            </w:pPr>
          </w:p>
        </w:tc>
      </w:tr>
      <w:tr w:rsidR="00672BFE" w:rsidRPr="00165C19" w14:paraId="73FA66EC" w14:textId="77777777" w:rsidTr="007D7960">
        <w:trPr>
          <w:cantSplit/>
          <w:jc w:val="center"/>
        </w:trPr>
        <w:tc>
          <w:tcPr>
            <w:tcW w:w="94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E8642D" w14:textId="77777777" w:rsidR="00672BFE" w:rsidRDefault="00672BFE" w:rsidP="006B3A39">
            <w:pPr>
              <w:spacing w:line="440" w:lineRule="exact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服務內容描述</w:t>
            </w:r>
          </w:p>
          <w:p w14:paraId="0057EC31" w14:textId="77777777" w:rsidR="00672BFE" w:rsidRDefault="00672BFE" w:rsidP="006B3A39">
            <w:pPr>
              <w:spacing w:line="440" w:lineRule="exact"/>
              <w:jc w:val="center"/>
              <w:rPr>
                <w:rFonts w:eastAsia="標楷體"/>
                <w:color w:val="000000"/>
              </w:rPr>
            </w:pPr>
            <w:r w:rsidRPr="003C6B75">
              <w:rPr>
                <w:rFonts w:ascii="微軟正黑體" w:eastAsia="微軟正黑體" w:hAnsi="微軟正黑體" w:hint="eastAsia"/>
                <w:sz w:val="20"/>
              </w:rPr>
              <w:t>（</w:t>
            </w:r>
            <w:r w:rsidR="008166F6" w:rsidRPr="008166F6">
              <w:rPr>
                <w:rFonts w:ascii="微軟正黑體" w:eastAsia="微軟正黑體" w:hAnsi="微軟正黑體" w:hint="eastAsia"/>
                <w:sz w:val="20"/>
                <w:u w:val="single"/>
              </w:rPr>
              <w:t>1000</w:t>
            </w:r>
            <w:r w:rsidRPr="008166F6">
              <w:rPr>
                <w:rFonts w:ascii="微軟正黑體" w:eastAsia="微軟正黑體" w:hAnsi="微軟正黑體" w:hint="eastAsia"/>
                <w:sz w:val="20"/>
                <w:u w:val="single"/>
              </w:rPr>
              <w:t>字</w:t>
            </w:r>
            <w:r w:rsidRPr="003C6B75">
              <w:rPr>
                <w:rFonts w:ascii="微軟正黑體" w:eastAsia="微軟正黑體" w:hAnsi="微軟正黑體" w:hint="eastAsia"/>
                <w:sz w:val="20"/>
                <w:u w:val="single"/>
              </w:rPr>
              <w:t>以內</w:t>
            </w:r>
            <w:r>
              <w:rPr>
                <w:rFonts w:ascii="微軟正黑體" w:eastAsia="微軟正黑體" w:hAnsi="微軟正黑體" w:hint="eastAsia"/>
                <w:sz w:val="20"/>
                <w:u w:val="single"/>
              </w:rPr>
              <w:t>）</w:t>
            </w:r>
          </w:p>
        </w:tc>
        <w:tc>
          <w:tcPr>
            <w:tcW w:w="4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BF1C" w14:textId="77777777" w:rsidR="00672BFE" w:rsidRDefault="00672BFE" w:rsidP="006B3A39">
            <w:pPr>
              <w:pStyle w:val="a3"/>
              <w:numPr>
                <w:ilvl w:val="0"/>
                <w:numId w:val="3"/>
              </w:numPr>
              <w:spacing w:line="440" w:lineRule="exact"/>
              <w:ind w:leftChars="0"/>
              <w:rPr>
                <w:rFonts w:eastAsia="標楷體"/>
              </w:rPr>
            </w:pPr>
            <w:r>
              <w:rPr>
                <w:rFonts w:eastAsia="標楷體" w:hint="eastAsia"/>
              </w:rPr>
              <w:t>列舉所從事的服務工作：</w:t>
            </w:r>
          </w:p>
          <w:p w14:paraId="2C0C6E90" w14:textId="77777777" w:rsidR="00672BFE" w:rsidRPr="00672BFE" w:rsidRDefault="00672BFE" w:rsidP="006B3A39">
            <w:pPr>
              <w:spacing w:line="440" w:lineRule="exact"/>
              <w:rPr>
                <w:rFonts w:eastAsia="標楷體"/>
                <w:color w:val="000000"/>
              </w:rPr>
            </w:pPr>
          </w:p>
        </w:tc>
      </w:tr>
      <w:tr w:rsidR="00672BFE" w:rsidRPr="00165C19" w14:paraId="31F14E15" w14:textId="77777777" w:rsidTr="007D7960">
        <w:trPr>
          <w:cantSplit/>
          <w:jc w:val="center"/>
        </w:trPr>
        <w:tc>
          <w:tcPr>
            <w:tcW w:w="941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84B590D" w14:textId="77777777" w:rsidR="00672BFE" w:rsidRDefault="00672BFE" w:rsidP="006B3A39">
            <w:pPr>
              <w:spacing w:line="440" w:lineRule="exact"/>
              <w:jc w:val="center"/>
              <w:rPr>
                <w:rFonts w:eastAsia="標楷體"/>
                <w:color w:val="000000"/>
              </w:rPr>
            </w:pPr>
          </w:p>
        </w:tc>
        <w:tc>
          <w:tcPr>
            <w:tcW w:w="4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4887" w14:textId="77777777" w:rsidR="00672BFE" w:rsidRPr="00D32576" w:rsidRDefault="00672BFE" w:rsidP="00672BFE">
            <w:pPr>
              <w:pStyle w:val="a3"/>
              <w:numPr>
                <w:ilvl w:val="0"/>
                <w:numId w:val="3"/>
              </w:numPr>
              <w:spacing w:line="440" w:lineRule="exact"/>
              <w:ind w:leftChars="0"/>
              <w:rPr>
                <w:rFonts w:eastAsia="標楷體"/>
                <w:color w:val="000000"/>
              </w:rPr>
            </w:pPr>
            <w:r w:rsidRPr="002644CD">
              <w:rPr>
                <w:rFonts w:eastAsia="標楷體" w:hint="eastAsia"/>
              </w:rPr>
              <w:t>對於機構或社區的具體貢獻</w:t>
            </w:r>
            <w:r>
              <w:rPr>
                <w:rFonts w:eastAsia="標楷體" w:hint="eastAsia"/>
              </w:rPr>
              <w:t>：</w:t>
            </w:r>
          </w:p>
          <w:p w14:paraId="127F1FBD" w14:textId="77777777" w:rsidR="00672BFE" w:rsidRPr="00672BFE" w:rsidRDefault="00672BFE" w:rsidP="00672BFE">
            <w:pPr>
              <w:spacing w:line="440" w:lineRule="exact"/>
              <w:rPr>
                <w:rFonts w:eastAsia="標楷體"/>
              </w:rPr>
            </w:pPr>
          </w:p>
        </w:tc>
      </w:tr>
      <w:tr w:rsidR="007D7960" w:rsidRPr="00165C19" w14:paraId="6B565083" w14:textId="77777777" w:rsidTr="007D7960">
        <w:trPr>
          <w:cantSplit/>
          <w:jc w:val="center"/>
        </w:trPr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2D8BD0C" w14:textId="77777777" w:rsidR="007D7960" w:rsidRPr="00165C19" w:rsidRDefault="007D7960" w:rsidP="00622D9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團隊服務成果</w:t>
            </w:r>
          </w:p>
        </w:tc>
        <w:tc>
          <w:tcPr>
            <w:tcW w:w="4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386C" w14:textId="77777777" w:rsidR="007D7960" w:rsidRPr="00E6745E" w:rsidRDefault="007D7960" w:rsidP="00622D90">
            <w:pPr>
              <w:rPr>
                <w:rFonts w:eastAsia="標楷體"/>
              </w:rPr>
            </w:pPr>
            <w:r w:rsidRPr="00E6745E">
              <w:rPr>
                <w:rFonts w:eastAsia="標楷體" w:hint="eastAsia"/>
              </w:rPr>
              <w:t>請檢附成果資料。</w:t>
            </w:r>
          </w:p>
        </w:tc>
      </w:tr>
      <w:tr w:rsidR="00672BFE" w:rsidRPr="00165C19" w14:paraId="168CAEAB" w14:textId="77777777" w:rsidTr="007D7960">
        <w:trPr>
          <w:cantSplit/>
          <w:jc w:val="center"/>
        </w:trPr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14D4CDB" w14:textId="77777777" w:rsidR="00672BFE" w:rsidRPr="006C762A" w:rsidRDefault="00672BFE" w:rsidP="006C762A">
            <w:pPr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個人成長描述</w:t>
            </w:r>
          </w:p>
        </w:tc>
        <w:tc>
          <w:tcPr>
            <w:tcW w:w="4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1D23" w14:textId="77777777" w:rsidR="006C762A" w:rsidRPr="006C762A" w:rsidRDefault="006C762A" w:rsidP="006C762A">
            <w:pPr>
              <w:spacing w:line="4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如附件表格，依團員人數自行新增表格。</w:t>
            </w:r>
          </w:p>
        </w:tc>
      </w:tr>
      <w:tr w:rsidR="0020385E" w:rsidRPr="00165C19" w14:paraId="6E0E5577" w14:textId="77777777" w:rsidTr="007D7960">
        <w:trPr>
          <w:cantSplit/>
          <w:jc w:val="center"/>
        </w:trPr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ED78F33" w14:textId="77777777" w:rsidR="0020385E" w:rsidRPr="001E20C8" w:rsidRDefault="0020385E" w:rsidP="0020385E">
            <w:pPr>
              <w:spacing w:line="440" w:lineRule="exact"/>
              <w:jc w:val="center"/>
              <w:rPr>
                <w:rFonts w:eastAsia="標楷體"/>
                <w:spacing w:val="-20"/>
              </w:rPr>
            </w:pPr>
            <w:r w:rsidRPr="001E20C8">
              <w:rPr>
                <w:rFonts w:eastAsia="標楷體" w:hint="eastAsia"/>
                <w:spacing w:val="-20"/>
              </w:rPr>
              <w:t>授課教師</w:t>
            </w:r>
            <w:r w:rsidRPr="001E20C8">
              <w:rPr>
                <w:rFonts w:eastAsia="標楷體"/>
                <w:spacing w:val="-20"/>
              </w:rPr>
              <w:t>推薦理由</w:t>
            </w:r>
          </w:p>
          <w:p w14:paraId="5E9D8A17" w14:textId="77777777" w:rsidR="0020385E" w:rsidRPr="001E20C8" w:rsidRDefault="0020385E" w:rsidP="0020385E">
            <w:pPr>
              <w:spacing w:line="440" w:lineRule="exact"/>
              <w:jc w:val="center"/>
              <w:rPr>
                <w:rFonts w:eastAsia="標楷體"/>
                <w:spacing w:val="-20"/>
              </w:rPr>
            </w:pPr>
            <w:r w:rsidRPr="003C6B75">
              <w:rPr>
                <w:rFonts w:ascii="微軟正黑體" w:eastAsia="微軟正黑體" w:hAnsi="微軟正黑體" w:hint="eastAsia"/>
                <w:sz w:val="20"/>
              </w:rPr>
              <w:t>（</w:t>
            </w:r>
            <w:r w:rsidRPr="004C5134">
              <w:rPr>
                <w:rFonts w:ascii="微軟正黑體" w:eastAsia="微軟正黑體" w:hAnsi="微軟正黑體" w:hint="eastAsia"/>
                <w:sz w:val="20"/>
                <w:u w:val="single"/>
              </w:rPr>
              <w:t>5</w:t>
            </w:r>
            <w:r w:rsidRPr="003C6B75">
              <w:rPr>
                <w:rFonts w:ascii="微軟正黑體" w:eastAsia="微軟正黑體" w:hAnsi="微軟正黑體" w:hint="eastAsia"/>
                <w:sz w:val="20"/>
                <w:u w:val="single"/>
              </w:rPr>
              <w:t>00字以內</w:t>
            </w:r>
            <w:r w:rsidRPr="003C6B75">
              <w:rPr>
                <w:rFonts w:ascii="微軟正黑體" w:eastAsia="微軟正黑體" w:hAnsi="微軟正黑體" w:hint="eastAsia"/>
                <w:sz w:val="20"/>
              </w:rPr>
              <w:t>）</w:t>
            </w:r>
          </w:p>
        </w:tc>
        <w:tc>
          <w:tcPr>
            <w:tcW w:w="4059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78A37" w14:textId="77777777" w:rsidR="0020385E" w:rsidRDefault="0020385E" w:rsidP="006B3A39">
            <w:pPr>
              <w:spacing w:line="440" w:lineRule="exact"/>
              <w:rPr>
                <w:rFonts w:eastAsia="標楷體"/>
              </w:rPr>
            </w:pPr>
          </w:p>
        </w:tc>
      </w:tr>
      <w:tr w:rsidR="00390BF6" w:rsidRPr="00165C19" w14:paraId="2861F1E7" w14:textId="77777777" w:rsidTr="007D7960">
        <w:trPr>
          <w:cantSplit/>
          <w:jc w:val="center"/>
        </w:trPr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6F1AF3E" w14:textId="77777777" w:rsidR="00390BF6" w:rsidRPr="00165C19" w:rsidRDefault="00390BF6" w:rsidP="006B3A39">
            <w:pPr>
              <w:spacing w:line="4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申請說明</w:t>
            </w:r>
          </w:p>
        </w:tc>
        <w:tc>
          <w:tcPr>
            <w:tcW w:w="4059" w:type="pct"/>
            <w:gridSpan w:val="8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2F2F2"/>
          </w:tcPr>
          <w:p w14:paraId="70DC9E7C" w14:textId="77777777" w:rsidR="00782AA3" w:rsidRDefault="00782AA3" w:rsidP="00384F61">
            <w:pPr>
              <w:pStyle w:val="a3"/>
              <w:numPr>
                <w:ilvl w:val="0"/>
                <w:numId w:val="7"/>
              </w:numPr>
              <w:spacing w:line="440" w:lineRule="exact"/>
              <w:ind w:leftChars="0" w:left="482" w:hanging="482"/>
              <w:rPr>
                <w:rFonts w:eastAsia="標楷體"/>
              </w:rPr>
            </w:pPr>
            <w:r w:rsidRPr="00782AA3">
              <w:rPr>
                <w:rFonts w:eastAsia="標楷體" w:hint="eastAsia"/>
                <w:b/>
                <w:u w:val="single"/>
              </w:rPr>
              <w:t>著作權分享</w:t>
            </w:r>
            <w:r w:rsidR="00384F61">
              <w:rPr>
                <w:rFonts w:eastAsia="標楷體" w:hint="eastAsia"/>
              </w:rPr>
              <w:t>：</w:t>
            </w:r>
            <w:proofErr w:type="gramStart"/>
            <w:r w:rsidR="00384F61">
              <w:rPr>
                <w:rFonts w:eastAsia="標楷體" w:hint="eastAsia"/>
              </w:rPr>
              <w:t>本人茲</w:t>
            </w:r>
            <w:proofErr w:type="gramEnd"/>
            <w:r>
              <w:rPr>
                <w:rFonts w:eastAsia="標楷體" w:hint="eastAsia"/>
              </w:rPr>
              <w:t>同意無償、非專屬授權「東海大學勞作教育處」將所申請具有著作財產權之</w:t>
            </w:r>
            <w:r w:rsidRPr="00D32576">
              <w:rPr>
                <w:rFonts w:eastAsia="標楷體" w:hint="eastAsia"/>
              </w:rPr>
              <w:t>上述</w:t>
            </w:r>
            <w:r w:rsidR="000B0B25" w:rsidRPr="00D32576">
              <w:rPr>
                <w:rFonts w:eastAsia="標楷體" w:hint="eastAsia"/>
              </w:rPr>
              <w:t>申請表</w:t>
            </w:r>
            <w:r>
              <w:rPr>
                <w:rFonts w:eastAsia="標楷體" w:hint="eastAsia"/>
              </w:rPr>
              <w:t>內容，收錄於本校之</w:t>
            </w:r>
            <w:proofErr w:type="gramStart"/>
            <w:r>
              <w:rPr>
                <w:rFonts w:eastAsia="標楷體" w:hint="eastAsia"/>
              </w:rPr>
              <w:t>網路線上閱覽</w:t>
            </w:r>
            <w:proofErr w:type="gramEnd"/>
            <w:r>
              <w:rPr>
                <w:rFonts w:eastAsia="標楷體" w:hint="eastAsia"/>
              </w:rPr>
              <w:t>下載或光碟或紙本，供相關學術研發目的之公開利用。</w:t>
            </w:r>
          </w:p>
          <w:p w14:paraId="5AB8E764" w14:textId="77777777" w:rsidR="00EE3FBC" w:rsidRPr="008150E5" w:rsidRDefault="008150E5" w:rsidP="00384F61">
            <w:pPr>
              <w:pStyle w:val="a3"/>
              <w:numPr>
                <w:ilvl w:val="0"/>
                <w:numId w:val="7"/>
              </w:numPr>
              <w:spacing w:line="440" w:lineRule="exact"/>
              <w:ind w:leftChars="0" w:left="482" w:hanging="482"/>
              <w:rPr>
                <w:rFonts w:eastAsia="標楷體"/>
              </w:rPr>
            </w:pPr>
            <w:r>
              <w:rPr>
                <w:rFonts w:eastAsia="標楷體" w:hint="eastAsia"/>
                <w:b/>
                <w:u w:val="single"/>
              </w:rPr>
              <w:t>個人資料告知</w:t>
            </w:r>
            <w:r w:rsidR="00EE3FBC" w:rsidRPr="00EE3FBC">
              <w:rPr>
                <w:rFonts w:eastAsia="標楷體" w:hint="eastAsia"/>
                <w:b/>
                <w:u w:val="single"/>
              </w:rPr>
              <w:t>:</w:t>
            </w:r>
            <w:r w:rsidRPr="00384F61">
              <w:rPr>
                <w:rFonts w:eastAsia="標楷體" w:hint="eastAsia"/>
              </w:rPr>
              <w:t>勞作教育處</w:t>
            </w:r>
            <w:r>
              <w:rPr>
                <w:rFonts w:eastAsia="標楷體" w:hint="eastAsia"/>
              </w:rPr>
              <w:t>為評選服務學習績優學生之目的，須</w:t>
            </w:r>
            <w:r w:rsidRPr="00AC77AB">
              <w:rPr>
                <w:rFonts w:eastAsia="標楷體" w:hint="eastAsia"/>
              </w:rPr>
              <w:t>蒐集、處理、利用</w:t>
            </w:r>
            <w:r>
              <w:rPr>
                <w:rFonts w:eastAsia="標楷體" w:hint="eastAsia"/>
              </w:rPr>
              <w:t>本人之</w:t>
            </w:r>
            <w:r w:rsidRPr="00AC77AB">
              <w:rPr>
                <w:rFonts w:eastAsia="標楷體" w:hint="eastAsia"/>
              </w:rPr>
              <w:t>資料</w:t>
            </w:r>
            <w:r w:rsidRPr="00AC77AB">
              <w:rPr>
                <w:rFonts w:eastAsia="標楷體" w:hint="eastAsia"/>
              </w:rPr>
              <w:t>(</w:t>
            </w:r>
            <w:r w:rsidRPr="00AC77AB">
              <w:rPr>
                <w:rFonts w:eastAsia="標楷體" w:hint="eastAsia"/>
              </w:rPr>
              <w:t>姓名、電話、地址、</w:t>
            </w:r>
            <w:r w:rsidRPr="00AC77AB">
              <w:rPr>
                <w:rFonts w:eastAsia="標楷體" w:hint="eastAsia"/>
              </w:rPr>
              <w:t>E-MAIL</w:t>
            </w:r>
            <w:r w:rsidRPr="00AC77AB">
              <w:rPr>
                <w:rFonts w:eastAsia="標楷體" w:hint="eastAsia"/>
              </w:rPr>
              <w:t>或其他間接辨識個人資訊</w:t>
            </w:r>
            <w:r w:rsidRPr="00AC77AB">
              <w:rPr>
                <w:rFonts w:eastAsia="標楷體" w:hint="eastAsia"/>
              </w:rPr>
              <w:t>)</w:t>
            </w:r>
            <w:r w:rsidRPr="00AC77AB">
              <w:rPr>
                <w:rFonts w:eastAsia="標楷體" w:hint="eastAsia"/>
              </w:rPr>
              <w:t>，</w:t>
            </w:r>
            <w:r w:rsidRPr="00384F61">
              <w:rPr>
                <w:rFonts w:eastAsia="標楷體" w:hint="eastAsia"/>
              </w:rPr>
              <w:t>並基於特定目的得儲存、建檔、運用及處理本人所提供之各項資料，並得於紀錄或其他類似媒體宣傳之公開利用</w:t>
            </w:r>
            <w:r w:rsidRPr="00AC77AB">
              <w:rPr>
                <w:rFonts w:eastAsia="標楷體" w:hint="eastAsia"/>
              </w:rPr>
              <w:t>。</w:t>
            </w:r>
          </w:p>
          <w:p w14:paraId="0291DA59" w14:textId="77777777" w:rsidR="00390BF6" w:rsidRDefault="00782AA3" w:rsidP="00384F61">
            <w:pPr>
              <w:pStyle w:val="a3"/>
              <w:numPr>
                <w:ilvl w:val="0"/>
                <w:numId w:val="7"/>
              </w:numPr>
              <w:spacing w:line="440" w:lineRule="exact"/>
              <w:ind w:leftChars="0" w:left="482" w:hanging="482"/>
              <w:rPr>
                <w:rFonts w:eastAsia="標楷體"/>
              </w:rPr>
            </w:pPr>
            <w:r w:rsidRPr="00782AA3">
              <w:rPr>
                <w:rFonts w:eastAsia="標楷體" w:hint="eastAsia"/>
                <w:b/>
                <w:u w:val="single"/>
              </w:rPr>
              <w:t>聯絡資訊</w:t>
            </w:r>
            <w:r w:rsidR="00182FE0">
              <w:rPr>
                <w:rFonts w:eastAsia="標楷體" w:hint="eastAsia"/>
              </w:rPr>
              <w:t>：請於</w:t>
            </w:r>
            <w:r w:rsidR="00D92665">
              <w:rPr>
                <w:rFonts w:eastAsia="標楷體"/>
              </w:rPr>
              <w:t>1</w:t>
            </w:r>
            <w:r w:rsidR="00D92665">
              <w:rPr>
                <w:rFonts w:eastAsia="標楷體" w:hint="eastAsia"/>
              </w:rPr>
              <w:t>10</w:t>
            </w:r>
            <w:r w:rsidR="00182FE0">
              <w:rPr>
                <w:rFonts w:eastAsia="標楷體" w:hint="eastAsia"/>
              </w:rPr>
              <w:t>年</w:t>
            </w:r>
            <w:r w:rsidR="00D92665">
              <w:rPr>
                <w:rFonts w:eastAsia="標楷體" w:hint="eastAsia"/>
              </w:rPr>
              <w:t>1</w:t>
            </w:r>
            <w:r w:rsidR="00182FE0">
              <w:rPr>
                <w:rFonts w:eastAsia="標楷體" w:hint="eastAsia"/>
              </w:rPr>
              <w:t>月</w:t>
            </w:r>
            <w:r w:rsidR="00D92665">
              <w:rPr>
                <w:rFonts w:eastAsia="標楷體" w:hint="eastAsia"/>
              </w:rPr>
              <w:t>22</w:t>
            </w:r>
            <w:r w:rsidR="00182FE0">
              <w:rPr>
                <w:rFonts w:eastAsia="標楷體" w:hint="eastAsia"/>
              </w:rPr>
              <w:t>日前，將申請表之電子</w:t>
            </w:r>
            <w:proofErr w:type="gramStart"/>
            <w:r w:rsidR="00182FE0">
              <w:rPr>
                <w:rFonts w:eastAsia="標楷體" w:hint="eastAsia"/>
              </w:rPr>
              <w:t>檔</w:t>
            </w:r>
            <w:proofErr w:type="gramEnd"/>
            <w:r w:rsidR="00182FE0">
              <w:rPr>
                <w:rFonts w:eastAsia="標楷體" w:hint="eastAsia"/>
              </w:rPr>
              <w:t>寄給服務學習組紀宛吟</w:t>
            </w:r>
            <w:r>
              <w:rPr>
                <w:rFonts w:eastAsia="標楷體" w:hint="eastAsia"/>
              </w:rPr>
              <w:t>助理</w:t>
            </w:r>
            <w:proofErr w:type="gramStart"/>
            <w:r w:rsidR="004C0406">
              <w:rPr>
                <w:rFonts w:eastAsia="標楷體" w:hint="eastAsia"/>
              </w:rPr>
              <w:t>（</w:t>
            </w:r>
            <w:proofErr w:type="gramEnd"/>
            <w:r>
              <w:rPr>
                <w:rFonts w:eastAsia="標楷體" w:hint="eastAsia"/>
              </w:rPr>
              <w:t>校內分機：</w:t>
            </w:r>
            <w:r>
              <w:rPr>
                <w:rFonts w:eastAsia="標楷體" w:hint="eastAsia"/>
              </w:rPr>
              <w:t>28623</w:t>
            </w:r>
            <w:r>
              <w:rPr>
                <w:rFonts w:eastAsia="標楷體" w:hint="eastAsia"/>
              </w:rPr>
              <w:t>、</w:t>
            </w:r>
            <w:r>
              <w:rPr>
                <w:rFonts w:eastAsia="標楷體" w:hint="eastAsia"/>
              </w:rPr>
              <w:t>E-mail</w:t>
            </w:r>
            <w:r>
              <w:rPr>
                <w:rFonts w:eastAsia="標楷體" w:hint="eastAsia"/>
              </w:rPr>
              <w:t>：</w:t>
            </w:r>
            <w:r w:rsidR="00182FE0">
              <w:rPr>
                <w:rFonts w:eastAsia="標楷體" w:hint="eastAsia"/>
              </w:rPr>
              <w:t>sl</w:t>
            </w:r>
            <w:r w:rsidR="004C0406" w:rsidRPr="004C0406">
              <w:rPr>
                <w:rFonts w:eastAsia="標楷體" w:hint="eastAsia"/>
              </w:rPr>
              <w:t>@thu.edu.tw</w:t>
            </w:r>
            <w:proofErr w:type="gramStart"/>
            <w:r w:rsidR="004C0406">
              <w:rPr>
                <w:rFonts w:eastAsia="標楷體" w:hint="eastAsia"/>
              </w:rPr>
              <w:t>）</w:t>
            </w:r>
            <w:proofErr w:type="gramEnd"/>
            <w:r>
              <w:rPr>
                <w:rFonts w:eastAsia="標楷體" w:hint="eastAsia"/>
              </w:rPr>
              <w:t>，並將紙本申請表送至服務學習組，逾期不受理。</w:t>
            </w:r>
          </w:p>
          <w:p w14:paraId="307234D7" w14:textId="77777777" w:rsidR="00EE3FBC" w:rsidRPr="00EE3FBC" w:rsidRDefault="00EE3FBC" w:rsidP="00EE3FBC">
            <w:pPr>
              <w:spacing w:line="440" w:lineRule="exact"/>
              <w:rPr>
                <w:rFonts w:eastAsia="標楷體"/>
              </w:rPr>
            </w:pPr>
            <w:r w:rsidRPr="00437CE2">
              <w:rPr>
                <w:rFonts w:hint="eastAsia"/>
                <w:shd w:val="pct15" w:color="auto" w:fill="FFFFFF"/>
              </w:rPr>
              <w:sym w:font="Wingdings 2" w:char="F0A3"/>
            </w:r>
            <w:r w:rsidR="008150E5">
              <w:rPr>
                <w:rFonts w:eastAsia="標楷體" w:hint="eastAsia"/>
                <w:shd w:val="pct15" w:color="auto" w:fill="FFFFFF"/>
              </w:rPr>
              <w:t>本人</w:t>
            </w:r>
            <w:r w:rsidRPr="00437CE2">
              <w:rPr>
                <w:rFonts w:eastAsia="標楷體" w:hint="eastAsia"/>
                <w:shd w:val="pct15" w:color="auto" w:fill="FFFFFF"/>
              </w:rPr>
              <w:t>已閱讀並同意上述之內容。</w:t>
            </w:r>
          </w:p>
        </w:tc>
      </w:tr>
      <w:tr w:rsidR="00390BF6" w:rsidRPr="00165C19" w14:paraId="117E4833" w14:textId="77777777" w:rsidTr="007D7960">
        <w:trPr>
          <w:cantSplit/>
          <w:jc w:val="center"/>
        </w:trPr>
        <w:tc>
          <w:tcPr>
            <w:tcW w:w="701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shd w:val="clear" w:color="auto" w:fill="F2F2F2"/>
            <w:vAlign w:val="center"/>
          </w:tcPr>
          <w:p w14:paraId="5089F492" w14:textId="333B33B9" w:rsidR="00390BF6" w:rsidRPr="00CC0205" w:rsidRDefault="007D7960" w:rsidP="006B3A39">
            <w:pPr>
              <w:spacing w:line="440" w:lineRule="exact"/>
              <w:jc w:val="center"/>
              <w:rPr>
                <w:rFonts w:eastAsia="標楷體" w:hint="eastAsia"/>
                <w:b/>
              </w:rPr>
            </w:pPr>
            <w:r>
              <w:rPr>
                <w:rFonts w:eastAsia="標楷體" w:hint="eastAsia"/>
                <w:b/>
              </w:rPr>
              <w:t>組長</w:t>
            </w:r>
          </w:p>
          <w:p w14:paraId="57787415" w14:textId="77777777" w:rsidR="00390BF6" w:rsidRPr="00165C19" w:rsidRDefault="00390BF6" w:rsidP="006B3A39">
            <w:pPr>
              <w:spacing w:line="440" w:lineRule="exact"/>
              <w:jc w:val="center"/>
              <w:rPr>
                <w:rFonts w:eastAsia="標楷體"/>
              </w:rPr>
            </w:pPr>
            <w:r w:rsidRPr="00CC0205">
              <w:rPr>
                <w:rFonts w:eastAsia="標楷體"/>
                <w:b/>
              </w:rPr>
              <w:t>簽名</w:t>
            </w:r>
          </w:p>
        </w:tc>
        <w:tc>
          <w:tcPr>
            <w:tcW w:w="1137" w:type="pct"/>
            <w:gridSpan w:val="3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430A2AD0" w14:textId="77777777" w:rsidR="00390BF6" w:rsidRPr="00165C19" w:rsidRDefault="00390BF6" w:rsidP="006B3A39">
            <w:pPr>
              <w:spacing w:line="440" w:lineRule="exact"/>
              <w:rPr>
                <w:rFonts w:eastAsia="標楷體"/>
              </w:rPr>
            </w:pPr>
          </w:p>
        </w:tc>
        <w:tc>
          <w:tcPr>
            <w:tcW w:w="631" w:type="pc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F2F2F2"/>
            <w:vAlign w:val="center"/>
          </w:tcPr>
          <w:p w14:paraId="78193797" w14:textId="77777777" w:rsidR="00390BF6" w:rsidRPr="00CC0205" w:rsidRDefault="00390BF6" w:rsidP="006B3A39">
            <w:pPr>
              <w:spacing w:line="440" w:lineRule="exact"/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授課教師</w:t>
            </w:r>
          </w:p>
          <w:p w14:paraId="7A768760" w14:textId="77777777" w:rsidR="00390BF6" w:rsidRPr="00165C19" w:rsidRDefault="00390BF6" w:rsidP="006B3A39">
            <w:pPr>
              <w:spacing w:line="440" w:lineRule="exact"/>
              <w:jc w:val="center"/>
              <w:rPr>
                <w:rFonts w:eastAsia="標楷體"/>
              </w:rPr>
            </w:pPr>
            <w:r w:rsidRPr="00CC0205">
              <w:rPr>
                <w:rFonts w:eastAsia="標楷體"/>
                <w:b/>
              </w:rPr>
              <w:t>簽名</w:t>
            </w:r>
          </w:p>
        </w:tc>
        <w:tc>
          <w:tcPr>
            <w:tcW w:w="1053" w:type="pct"/>
            <w:gridSpan w:val="3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303460E4" w14:textId="77777777" w:rsidR="00390BF6" w:rsidRPr="00165C19" w:rsidRDefault="00390BF6" w:rsidP="006B3A39">
            <w:pPr>
              <w:spacing w:line="440" w:lineRule="exact"/>
              <w:rPr>
                <w:rFonts w:eastAsia="標楷體"/>
              </w:rPr>
            </w:pPr>
          </w:p>
        </w:tc>
        <w:tc>
          <w:tcPr>
            <w:tcW w:w="633" w:type="pc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F2F2F2"/>
            <w:vAlign w:val="center"/>
          </w:tcPr>
          <w:p w14:paraId="6475DDC6" w14:textId="77777777" w:rsidR="00390BF6" w:rsidRPr="00CC0205" w:rsidRDefault="00390BF6" w:rsidP="006B3A39">
            <w:pPr>
              <w:spacing w:line="440" w:lineRule="exact"/>
              <w:jc w:val="center"/>
              <w:rPr>
                <w:rFonts w:eastAsia="標楷體"/>
                <w:b/>
              </w:rPr>
            </w:pPr>
            <w:r w:rsidRPr="00CC0205">
              <w:rPr>
                <w:rFonts w:eastAsia="標楷體" w:hint="eastAsia"/>
                <w:b/>
              </w:rPr>
              <w:t>服務學習組收件</w:t>
            </w:r>
          </w:p>
        </w:tc>
        <w:tc>
          <w:tcPr>
            <w:tcW w:w="846" w:type="pc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</w:tcPr>
          <w:p w14:paraId="18C9D1B2" w14:textId="77777777" w:rsidR="00390BF6" w:rsidRPr="00165C19" w:rsidRDefault="00390BF6" w:rsidP="006B3A39">
            <w:pPr>
              <w:spacing w:line="440" w:lineRule="exact"/>
              <w:rPr>
                <w:rFonts w:eastAsia="標楷體"/>
              </w:rPr>
            </w:pPr>
          </w:p>
        </w:tc>
      </w:tr>
    </w:tbl>
    <w:p w14:paraId="34A47849" w14:textId="77777777" w:rsidR="00390BF6" w:rsidRDefault="00390BF6" w:rsidP="00390BF6">
      <w:pPr>
        <w:rPr>
          <w:rFonts w:eastAsia="標楷體"/>
          <w:color w:val="000000"/>
        </w:rPr>
      </w:pPr>
    </w:p>
    <w:p w14:paraId="24A7655C" w14:textId="77777777" w:rsidR="008166F6" w:rsidRDefault="008166F6" w:rsidP="00390BF6">
      <w:pPr>
        <w:rPr>
          <w:rFonts w:eastAsia="標楷體"/>
          <w:color w:val="000000"/>
        </w:rPr>
      </w:pPr>
    </w:p>
    <w:p w14:paraId="44E82FEC" w14:textId="77777777" w:rsidR="006C762A" w:rsidRPr="006C762A" w:rsidRDefault="006C762A" w:rsidP="006C762A">
      <w:pPr>
        <w:rPr>
          <w:rFonts w:eastAsia="標楷體"/>
          <w:color w:val="000000"/>
          <w:sz w:val="28"/>
        </w:rPr>
      </w:pPr>
      <w:r w:rsidRPr="006C762A">
        <w:rPr>
          <w:rFonts w:eastAsia="標楷體" w:hint="eastAsia"/>
          <w:color w:val="000000"/>
          <w:sz w:val="28"/>
        </w:rPr>
        <w:lastRenderedPageBreak/>
        <w:t>個人成長描述</w:t>
      </w:r>
      <w:r w:rsidRPr="006C762A">
        <w:rPr>
          <w:rFonts w:eastAsia="標楷體" w:hint="eastAsia"/>
          <w:color w:val="7F7F7F" w:themeColor="text1" w:themeTint="80"/>
        </w:rPr>
        <w:t>(</w:t>
      </w:r>
      <w:r w:rsidRPr="006C762A">
        <w:rPr>
          <w:rFonts w:eastAsia="標楷體" w:hint="eastAsia"/>
          <w:color w:val="7F7F7F" w:themeColor="text1" w:themeTint="80"/>
        </w:rPr>
        <w:t>請自行新增表格</w:t>
      </w:r>
      <w:r w:rsidRPr="006C762A">
        <w:rPr>
          <w:rFonts w:eastAsia="標楷體" w:hint="eastAsia"/>
          <w:color w:val="7F7F7F" w:themeColor="text1" w:themeTint="80"/>
        </w:rPr>
        <w:t>)</w:t>
      </w:r>
    </w:p>
    <w:p w14:paraId="1A833EBD" w14:textId="77777777" w:rsidR="008166F6" w:rsidRPr="006C762A" w:rsidRDefault="008166F6">
      <w:pPr>
        <w:widowControl/>
        <w:rPr>
          <w:rFonts w:eastAsia="標楷體"/>
          <w:color w:val="000000"/>
        </w:rPr>
      </w:pPr>
    </w:p>
    <w:tbl>
      <w:tblPr>
        <w:tblStyle w:val="a9"/>
        <w:tblpPr w:leftFromText="180" w:rightFromText="180" w:horzAnchor="margin" w:tblpY="825"/>
        <w:tblW w:w="9634" w:type="dxa"/>
        <w:tblLayout w:type="fixed"/>
        <w:tblLook w:val="01E0" w:firstRow="1" w:lastRow="1" w:firstColumn="1" w:lastColumn="1" w:noHBand="0" w:noVBand="0"/>
      </w:tblPr>
      <w:tblGrid>
        <w:gridCol w:w="2405"/>
        <w:gridCol w:w="2634"/>
        <w:gridCol w:w="2327"/>
        <w:gridCol w:w="2268"/>
      </w:tblGrid>
      <w:tr w:rsidR="006C762A" w:rsidRPr="005D47C4" w14:paraId="65206968" w14:textId="77777777" w:rsidTr="006C762A">
        <w:trPr>
          <w:trHeight w:val="1264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80A8F82" w14:textId="77777777" w:rsidR="006C762A" w:rsidRPr="005D47C4" w:rsidRDefault="006C762A" w:rsidP="006C762A">
            <w:pPr>
              <w:widowControl/>
              <w:jc w:val="center"/>
              <w:rPr>
                <w:rFonts w:ascii="標楷體" w:eastAsia="標楷體" w:hAnsi="標楷體" w:cs="Arial"/>
                <w:color w:val="333333"/>
              </w:rPr>
            </w:pPr>
            <w:r>
              <w:rPr>
                <w:rFonts w:ascii="標楷體" w:eastAsia="標楷體" w:hAnsi="標楷體" w:cs="Arial" w:hint="eastAsia"/>
                <w:color w:val="333333"/>
              </w:rPr>
              <w:t>姓名</w:t>
            </w:r>
          </w:p>
        </w:tc>
        <w:tc>
          <w:tcPr>
            <w:tcW w:w="4961" w:type="dxa"/>
            <w:gridSpan w:val="2"/>
            <w:vAlign w:val="center"/>
          </w:tcPr>
          <w:p w14:paraId="08304692" w14:textId="77777777" w:rsidR="006C762A" w:rsidRPr="005D47C4" w:rsidRDefault="006C762A" w:rsidP="006C762A">
            <w:pPr>
              <w:jc w:val="center"/>
              <w:rPr>
                <w:rFonts w:ascii="標楷體" w:eastAsia="標楷體" w:hAnsi="標楷體" w:cs="Arial"/>
                <w:color w:val="333333"/>
                <w:spacing w:val="15"/>
              </w:rPr>
            </w:pPr>
          </w:p>
        </w:tc>
        <w:tc>
          <w:tcPr>
            <w:tcW w:w="2268" w:type="dxa"/>
            <w:vMerge w:val="restart"/>
            <w:vAlign w:val="center"/>
          </w:tcPr>
          <w:p w14:paraId="3F10086F" w14:textId="77777777" w:rsidR="006C762A" w:rsidRPr="005D47C4" w:rsidRDefault="006C762A" w:rsidP="006C762A">
            <w:pPr>
              <w:jc w:val="center"/>
              <w:rPr>
                <w:rFonts w:ascii="標楷體" w:eastAsia="標楷體" w:hAnsi="標楷體" w:cs="Arial"/>
                <w:color w:val="333333"/>
                <w:spacing w:val="15"/>
              </w:rPr>
            </w:pPr>
            <w:r>
              <w:rPr>
                <w:rFonts w:ascii="標楷體" w:eastAsia="標楷體" w:hAnsi="標楷體" w:cs="Arial" w:hint="eastAsia"/>
                <w:color w:val="333333"/>
                <w:spacing w:val="15"/>
              </w:rPr>
              <w:t>個人大頭照</w:t>
            </w:r>
          </w:p>
        </w:tc>
      </w:tr>
      <w:tr w:rsidR="006C762A" w:rsidRPr="005D47C4" w14:paraId="124DDED2" w14:textId="77777777" w:rsidTr="006C762A">
        <w:trPr>
          <w:trHeight w:val="1192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2778A7E1" w14:textId="77777777" w:rsidR="006C762A" w:rsidRPr="005D47C4" w:rsidRDefault="006C762A" w:rsidP="006C762A">
            <w:pPr>
              <w:widowControl/>
              <w:jc w:val="center"/>
              <w:rPr>
                <w:rFonts w:ascii="標楷體" w:eastAsia="標楷體" w:hAnsi="標楷體" w:cs="Arial"/>
                <w:color w:val="333333"/>
              </w:rPr>
            </w:pPr>
            <w:r>
              <w:rPr>
                <w:rFonts w:ascii="標楷體" w:eastAsia="標楷體" w:hAnsi="標楷體" w:cs="Arial" w:hint="eastAsia"/>
                <w:color w:val="333333"/>
              </w:rPr>
              <w:t>系級</w:t>
            </w:r>
          </w:p>
        </w:tc>
        <w:tc>
          <w:tcPr>
            <w:tcW w:w="4961" w:type="dxa"/>
            <w:gridSpan w:val="2"/>
            <w:vAlign w:val="center"/>
          </w:tcPr>
          <w:p w14:paraId="5ACD2832" w14:textId="77777777" w:rsidR="006C762A" w:rsidRPr="005D47C4" w:rsidRDefault="006C762A" w:rsidP="006C762A">
            <w:pPr>
              <w:jc w:val="center"/>
              <w:rPr>
                <w:rFonts w:ascii="標楷體" w:eastAsia="標楷體" w:hAnsi="標楷體"/>
                <w:color w:val="333333"/>
              </w:rPr>
            </w:pPr>
          </w:p>
        </w:tc>
        <w:tc>
          <w:tcPr>
            <w:tcW w:w="2268" w:type="dxa"/>
            <w:vMerge/>
            <w:vAlign w:val="center"/>
          </w:tcPr>
          <w:p w14:paraId="0B8BEE9E" w14:textId="77777777" w:rsidR="006C762A" w:rsidRPr="005D47C4" w:rsidRDefault="006C762A" w:rsidP="006C762A">
            <w:pPr>
              <w:jc w:val="center"/>
              <w:rPr>
                <w:rFonts w:ascii="標楷體" w:eastAsia="標楷體" w:hAnsi="標楷體"/>
                <w:color w:val="333333"/>
              </w:rPr>
            </w:pPr>
          </w:p>
        </w:tc>
      </w:tr>
      <w:tr w:rsidR="008166F6" w:rsidRPr="005D47C4" w14:paraId="79CAA377" w14:textId="77777777" w:rsidTr="006C762A">
        <w:trPr>
          <w:trHeight w:val="916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5069D356" w14:textId="77777777" w:rsidR="008166F6" w:rsidRPr="005D47C4" w:rsidRDefault="006C762A" w:rsidP="006C762A">
            <w:pPr>
              <w:widowControl/>
              <w:jc w:val="center"/>
              <w:rPr>
                <w:rFonts w:ascii="標楷體" w:eastAsia="標楷體" w:hAnsi="標楷體" w:cs="Arial"/>
                <w:color w:val="333333"/>
              </w:rPr>
            </w:pPr>
            <w:r w:rsidRPr="00BB67D9">
              <w:rPr>
                <w:rFonts w:eastAsia="標楷體" w:hint="eastAsia"/>
              </w:rPr>
              <w:t>在個人與人際發展上</w:t>
            </w:r>
            <w:r>
              <w:rPr>
                <w:rFonts w:eastAsia="標楷體" w:hint="eastAsia"/>
              </w:rPr>
              <w:t>的學習</w:t>
            </w:r>
          </w:p>
        </w:tc>
        <w:tc>
          <w:tcPr>
            <w:tcW w:w="7229" w:type="dxa"/>
            <w:gridSpan w:val="3"/>
            <w:vAlign w:val="center"/>
          </w:tcPr>
          <w:p w14:paraId="06DD7B2A" w14:textId="77777777" w:rsidR="006C762A" w:rsidRPr="005D47C4" w:rsidRDefault="006C762A" w:rsidP="006C762A">
            <w:pPr>
              <w:jc w:val="both"/>
              <w:rPr>
                <w:rFonts w:ascii="標楷體" w:eastAsia="標楷體" w:hAnsi="標楷體"/>
                <w:color w:val="333333"/>
              </w:rPr>
            </w:pPr>
            <w:r w:rsidRPr="006C762A">
              <w:rPr>
                <w:rFonts w:ascii="標楷體" w:eastAsia="標楷體" w:hAnsi="標楷體" w:hint="eastAsia"/>
                <w:color w:val="7F7F7F" w:themeColor="text1" w:themeTint="80"/>
              </w:rPr>
              <w:t>(500字內)</w:t>
            </w:r>
          </w:p>
        </w:tc>
      </w:tr>
      <w:tr w:rsidR="008166F6" w:rsidRPr="005D47C4" w14:paraId="4CFD7470" w14:textId="77777777" w:rsidTr="006C762A">
        <w:trPr>
          <w:trHeight w:val="916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6DEE08AF" w14:textId="77777777" w:rsidR="008166F6" w:rsidRPr="005D47C4" w:rsidRDefault="006C762A" w:rsidP="006C762A">
            <w:pPr>
              <w:widowControl/>
              <w:jc w:val="center"/>
              <w:rPr>
                <w:rFonts w:ascii="標楷體" w:eastAsia="標楷體" w:hAnsi="標楷體" w:cs="Arial"/>
                <w:color w:val="333333"/>
              </w:rPr>
            </w:pPr>
            <w:r w:rsidRPr="00BB67D9">
              <w:rPr>
                <w:rFonts w:eastAsia="標楷體" w:hint="eastAsia"/>
              </w:rPr>
              <w:t>在瞭解與應用課堂知識方面</w:t>
            </w:r>
            <w:r>
              <w:rPr>
                <w:rFonts w:eastAsia="標楷體" w:hint="eastAsia"/>
              </w:rPr>
              <w:t>的學習</w:t>
            </w:r>
          </w:p>
        </w:tc>
        <w:tc>
          <w:tcPr>
            <w:tcW w:w="7229" w:type="dxa"/>
            <w:gridSpan w:val="3"/>
            <w:vAlign w:val="center"/>
          </w:tcPr>
          <w:p w14:paraId="5FD01689" w14:textId="77777777" w:rsidR="008166F6" w:rsidRPr="005D47C4" w:rsidRDefault="006C762A" w:rsidP="006C762A">
            <w:pPr>
              <w:jc w:val="both"/>
              <w:rPr>
                <w:rFonts w:ascii="標楷體" w:eastAsia="標楷體" w:hAnsi="標楷體"/>
                <w:color w:val="333333"/>
              </w:rPr>
            </w:pPr>
            <w:r w:rsidRPr="006C762A">
              <w:rPr>
                <w:rFonts w:ascii="標楷體" w:eastAsia="標楷體" w:hAnsi="標楷體" w:hint="eastAsia"/>
                <w:color w:val="7F7F7F" w:themeColor="text1" w:themeTint="80"/>
              </w:rPr>
              <w:t>(500字內)</w:t>
            </w:r>
          </w:p>
        </w:tc>
      </w:tr>
      <w:tr w:rsidR="008166F6" w:rsidRPr="005D47C4" w14:paraId="7C451203" w14:textId="77777777" w:rsidTr="006C762A">
        <w:trPr>
          <w:trHeight w:val="916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3268D164" w14:textId="77777777" w:rsidR="008166F6" w:rsidRPr="005D47C4" w:rsidRDefault="006C762A" w:rsidP="006C762A">
            <w:pPr>
              <w:widowControl/>
              <w:jc w:val="center"/>
              <w:rPr>
                <w:rFonts w:ascii="標楷體" w:eastAsia="標楷體" w:hAnsi="標楷體"/>
                <w:color w:val="333333"/>
              </w:rPr>
            </w:pPr>
            <w:r w:rsidRPr="00BB67D9">
              <w:rPr>
                <w:rFonts w:eastAsia="標楷體" w:hint="eastAsia"/>
              </w:rPr>
              <w:t>在瞭解社會議題及其成因上</w:t>
            </w:r>
            <w:r>
              <w:rPr>
                <w:rFonts w:eastAsia="標楷體" w:hint="eastAsia"/>
              </w:rPr>
              <w:t>的學習</w:t>
            </w:r>
          </w:p>
        </w:tc>
        <w:tc>
          <w:tcPr>
            <w:tcW w:w="7229" w:type="dxa"/>
            <w:gridSpan w:val="3"/>
            <w:vAlign w:val="center"/>
          </w:tcPr>
          <w:p w14:paraId="7A35C7F6" w14:textId="77777777" w:rsidR="008166F6" w:rsidRPr="005D47C4" w:rsidRDefault="006C762A" w:rsidP="006C762A">
            <w:pPr>
              <w:jc w:val="both"/>
              <w:rPr>
                <w:rFonts w:ascii="標楷體" w:eastAsia="標楷體" w:hAnsi="標楷體"/>
                <w:color w:val="333333"/>
              </w:rPr>
            </w:pPr>
            <w:r w:rsidRPr="006C762A">
              <w:rPr>
                <w:rFonts w:ascii="標楷體" w:eastAsia="標楷體" w:hAnsi="標楷體" w:hint="eastAsia"/>
                <w:color w:val="7F7F7F" w:themeColor="text1" w:themeTint="80"/>
              </w:rPr>
              <w:t>(500字內)</w:t>
            </w:r>
          </w:p>
        </w:tc>
      </w:tr>
      <w:tr w:rsidR="006C762A" w:rsidRPr="005D47C4" w14:paraId="0F647D13" w14:textId="77777777" w:rsidTr="006C762A">
        <w:trPr>
          <w:trHeight w:val="916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00D101CB" w14:textId="77777777" w:rsidR="006C762A" w:rsidRPr="00BB67D9" w:rsidRDefault="006C762A" w:rsidP="006C762A">
            <w:pPr>
              <w:widowControl/>
              <w:jc w:val="center"/>
              <w:rPr>
                <w:rFonts w:eastAsia="標楷體"/>
              </w:rPr>
            </w:pPr>
            <w:r w:rsidRPr="00BB67D9">
              <w:rPr>
                <w:rFonts w:eastAsia="標楷體" w:hint="eastAsia"/>
              </w:rPr>
              <w:t>在社會關懷及社會問題解決能力上的學習</w:t>
            </w:r>
          </w:p>
        </w:tc>
        <w:tc>
          <w:tcPr>
            <w:tcW w:w="7229" w:type="dxa"/>
            <w:gridSpan w:val="3"/>
            <w:vAlign w:val="center"/>
          </w:tcPr>
          <w:p w14:paraId="6D3E703B" w14:textId="77777777" w:rsidR="006C762A" w:rsidRPr="005D47C4" w:rsidRDefault="006C762A" w:rsidP="006C762A">
            <w:pPr>
              <w:jc w:val="both"/>
              <w:rPr>
                <w:rFonts w:ascii="標楷體" w:eastAsia="標楷體" w:hAnsi="標楷體"/>
                <w:color w:val="333333"/>
              </w:rPr>
            </w:pPr>
            <w:r w:rsidRPr="006C762A">
              <w:rPr>
                <w:rFonts w:ascii="標楷體" w:eastAsia="標楷體" w:hAnsi="標楷體" w:hint="eastAsia"/>
                <w:color w:val="7F7F7F" w:themeColor="text1" w:themeTint="80"/>
              </w:rPr>
              <w:t>(500字內)</w:t>
            </w:r>
          </w:p>
        </w:tc>
      </w:tr>
      <w:tr w:rsidR="008166F6" w:rsidRPr="005D47C4" w14:paraId="4A75BC5B" w14:textId="77777777" w:rsidTr="006C762A">
        <w:trPr>
          <w:trHeight w:val="538"/>
        </w:trPr>
        <w:tc>
          <w:tcPr>
            <w:tcW w:w="9634" w:type="dxa"/>
            <w:gridSpan w:val="4"/>
            <w:vAlign w:val="center"/>
          </w:tcPr>
          <w:p w14:paraId="1D1F07AA" w14:textId="77777777" w:rsidR="008166F6" w:rsidRPr="005D47C4" w:rsidRDefault="008166F6" w:rsidP="006C762A">
            <w:pPr>
              <w:jc w:val="both"/>
              <w:rPr>
                <w:rFonts w:ascii="標楷體" w:eastAsia="標楷體" w:hAnsi="標楷體"/>
                <w:color w:val="333333"/>
              </w:rPr>
            </w:pPr>
            <w:r w:rsidRPr="005D47C4">
              <w:rPr>
                <w:rFonts w:ascii="標楷體" w:eastAsia="標楷體" w:hAnsi="標楷體" w:hint="eastAsia"/>
                <w:color w:val="333333"/>
              </w:rPr>
              <w:t>相關活動照片（請附照片說明）</w:t>
            </w:r>
          </w:p>
        </w:tc>
      </w:tr>
      <w:tr w:rsidR="008166F6" w:rsidRPr="005D47C4" w14:paraId="2141EFED" w14:textId="77777777" w:rsidTr="006C762A">
        <w:trPr>
          <w:trHeight w:val="2780"/>
        </w:trPr>
        <w:tc>
          <w:tcPr>
            <w:tcW w:w="5039" w:type="dxa"/>
            <w:gridSpan w:val="2"/>
          </w:tcPr>
          <w:p w14:paraId="21C7C05C" w14:textId="77777777" w:rsidR="008166F6" w:rsidRPr="005D47C4" w:rsidRDefault="008166F6" w:rsidP="006C762A">
            <w:pPr>
              <w:jc w:val="center"/>
              <w:rPr>
                <w:rFonts w:ascii="標楷體" w:eastAsia="標楷體" w:hAnsi="標楷體"/>
                <w:color w:val="333333"/>
              </w:rPr>
            </w:pPr>
          </w:p>
        </w:tc>
        <w:tc>
          <w:tcPr>
            <w:tcW w:w="4595" w:type="dxa"/>
            <w:gridSpan w:val="2"/>
          </w:tcPr>
          <w:p w14:paraId="072B3FF9" w14:textId="77777777" w:rsidR="008166F6" w:rsidRPr="005D47C4" w:rsidRDefault="008166F6" w:rsidP="006C762A">
            <w:pPr>
              <w:jc w:val="center"/>
              <w:rPr>
                <w:rFonts w:ascii="標楷體" w:eastAsia="標楷體" w:hAnsi="標楷體"/>
                <w:color w:val="333333"/>
              </w:rPr>
            </w:pPr>
          </w:p>
        </w:tc>
      </w:tr>
      <w:tr w:rsidR="008166F6" w:rsidRPr="005D47C4" w14:paraId="0FA40EAE" w14:textId="77777777" w:rsidTr="006C762A">
        <w:trPr>
          <w:trHeight w:val="268"/>
        </w:trPr>
        <w:tc>
          <w:tcPr>
            <w:tcW w:w="5039" w:type="dxa"/>
            <w:gridSpan w:val="2"/>
          </w:tcPr>
          <w:p w14:paraId="799E20F9" w14:textId="77777777" w:rsidR="008166F6" w:rsidRPr="005D47C4" w:rsidRDefault="008166F6" w:rsidP="006C762A">
            <w:pPr>
              <w:jc w:val="center"/>
              <w:rPr>
                <w:rFonts w:ascii="標楷體" w:eastAsia="標楷體" w:hAnsi="標楷體"/>
                <w:color w:val="333333"/>
              </w:rPr>
            </w:pPr>
            <w:r w:rsidRPr="005D47C4">
              <w:rPr>
                <w:rFonts w:ascii="標楷體" w:eastAsia="標楷體" w:hAnsi="標楷體" w:hint="eastAsia"/>
                <w:color w:val="333333"/>
              </w:rPr>
              <w:t>照片說明</w:t>
            </w:r>
          </w:p>
        </w:tc>
        <w:tc>
          <w:tcPr>
            <w:tcW w:w="4595" w:type="dxa"/>
            <w:gridSpan w:val="2"/>
          </w:tcPr>
          <w:p w14:paraId="4263F468" w14:textId="77777777" w:rsidR="008166F6" w:rsidRPr="005D47C4" w:rsidRDefault="008166F6" w:rsidP="006C762A">
            <w:pPr>
              <w:jc w:val="center"/>
              <w:rPr>
                <w:rFonts w:ascii="標楷體" w:eastAsia="標楷體" w:hAnsi="標楷體"/>
                <w:color w:val="333333"/>
              </w:rPr>
            </w:pPr>
            <w:r w:rsidRPr="005D47C4">
              <w:rPr>
                <w:rFonts w:ascii="標楷體" w:eastAsia="標楷體" w:hAnsi="標楷體" w:hint="eastAsia"/>
                <w:color w:val="333333"/>
              </w:rPr>
              <w:t>照片說明</w:t>
            </w:r>
          </w:p>
        </w:tc>
      </w:tr>
    </w:tbl>
    <w:p w14:paraId="23D3D4F9" w14:textId="77777777" w:rsidR="00DA1035" w:rsidRPr="006C762A" w:rsidRDefault="00DA1035" w:rsidP="006C762A">
      <w:pPr>
        <w:rPr>
          <w:rFonts w:eastAsia="標楷體"/>
          <w:color w:val="000000"/>
          <w:sz w:val="28"/>
        </w:rPr>
      </w:pPr>
    </w:p>
    <w:sectPr w:rsidR="00DA1035" w:rsidRPr="006C762A" w:rsidSect="004113CC">
      <w:pgSz w:w="11906" w:h="16838"/>
      <w:pgMar w:top="851" w:right="1080" w:bottom="993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7128E" w14:textId="77777777" w:rsidR="0037278A" w:rsidRDefault="0037278A">
      <w:r>
        <w:separator/>
      </w:r>
    </w:p>
  </w:endnote>
  <w:endnote w:type="continuationSeparator" w:id="0">
    <w:p w14:paraId="66E1E0C3" w14:textId="77777777" w:rsidR="0037278A" w:rsidRDefault="00372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15BBE" w14:textId="77777777" w:rsidR="0037278A" w:rsidRDefault="0037278A">
      <w:r>
        <w:separator/>
      </w:r>
    </w:p>
  </w:footnote>
  <w:footnote w:type="continuationSeparator" w:id="0">
    <w:p w14:paraId="62367DC5" w14:textId="77777777" w:rsidR="0037278A" w:rsidRDefault="003727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827D4"/>
    <w:multiLevelType w:val="hybridMultilevel"/>
    <w:tmpl w:val="AAAAC66E"/>
    <w:lvl w:ilvl="0" w:tplc="410CEC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22F405D"/>
    <w:multiLevelType w:val="hybridMultilevel"/>
    <w:tmpl w:val="8CB8F2E0"/>
    <w:lvl w:ilvl="0" w:tplc="7EC6D4A0">
      <w:start w:val="1"/>
      <w:numFmt w:val="taiwaneseCountingThousand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D9D404A"/>
    <w:multiLevelType w:val="hybridMultilevel"/>
    <w:tmpl w:val="25D813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24F1DAC"/>
    <w:multiLevelType w:val="hybridMultilevel"/>
    <w:tmpl w:val="1374CB22"/>
    <w:lvl w:ilvl="0" w:tplc="AE98B18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C504E14"/>
    <w:multiLevelType w:val="hybridMultilevel"/>
    <w:tmpl w:val="AAAAC66E"/>
    <w:lvl w:ilvl="0" w:tplc="410CEC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7D55A69"/>
    <w:multiLevelType w:val="hybridMultilevel"/>
    <w:tmpl w:val="8A9017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8924CEA4">
      <w:start w:val="1"/>
      <w:numFmt w:val="decimal"/>
      <w:lvlText w:val="(%2)"/>
      <w:lvlJc w:val="left"/>
      <w:pPr>
        <w:ind w:left="960" w:hanging="480"/>
      </w:pPr>
      <w:rPr>
        <w:rFonts w:ascii="Times New Roman" w:hAnsi="Times New Roman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28431D8"/>
    <w:multiLevelType w:val="hybridMultilevel"/>
    <w:tmpl w:val="AAAAC66E"/>
    <w:lvl w:ilvl="0" w:tplc="410CEC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9966FC5"/>
    <w:multiLevelType w:val="hybridMultilevel"/>
    <w:tmpl w:val="BFDE19C8"/>
    <w:lvl w:ilvl="0" w:tplc="5E2C482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6"/>
  </w:num>
  <w:num w:numId="5">
    <w:abstractNumId w:val="7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DC2MDEzM7cwsDBV0lEKTi0uzszPAykwrAUAayTWIywAAAA="/>
  </w:docVars>
  <w:rsids>
    <w:rsidRoot w:val="00390BF6"/>
    <w:rsid w:val="00001029"/>
    <w:rsid w:val="00026CC7"/>
    <w:rsid w:val="00032831"/>
    <w:rsid w:val="000455D8"/>
    <w:rsid w:val="00050A19"/>
    <w:rsid w:val="00056816"/>
    <w:rsid w:val="0009480E"/>
    <w:rsid w:val="000B0B25"/>
    <w:rsid w:val="000B55B4"/>
    <w:rsid w:val="000D33FC"/>
    <w:rsid w:val="00120DEE"/>
    <w:rsid w:val="00180511"/>
    <w:rsid w:val="00182FE0"/>
    <w:rsid w:val="001A1C43"/>
    <w:rsid w:val="001E20C8"/>
    <w:rsid w:val="0020385E"/>
    <w:rsid w:val="00270AD4"/>
    <w:rsid w:val="00277540"/>
    <w:rsid w:val="003649F1"/>
    <w:rsid w:val="0037278A"/>
    <w:rsid w:val="00384F61"/>
    <w:rsid w:val="00390BF6"/>
    <w:rsid w:val="003A7566"/>
    <w:rsid w:val="004113CC"/>
    <w:rsid w:val="0049797F"/>
    <w:rsid w:val="004C0406"/>
    <w:rsid w:val="00541CC1"/>
    <w:rsid w:val="00553D90"/>
    <w:rsid w:val="00563AFB"/>
    <w:rsid w:val="005736B1"/>
    <w:rsid w:val="005F4B41"/>
    <w:rsid w:val="006630D9"/>
    <w:rsid w:val="00672BFE"/>
    <w:rsid w:val="00674271"/>
    <w:rsid w:val="006979C1"/>
    <w:rsid w:val="006B1B46"/>
    <w:rsid w:val="006B3A39"/>
    <w:rsid w:val="006C6C66"/>
    <w:rsid w:val="006C762A"/>
    <w:rsid w:val="00701361"/>
    <w:rsid w:val="00767DB1"/>
    <w:rsid w:val="007740CD"/>
    <w:rsid w:val="00782AA3"/>
    <w:rsid w:val="007B7116"/>
    <w:rsid w:val="007D7960"/>
    <w:rsid w:val="00802A29"/>
    <w:rsid w:val="008150E5"/>
    <w:rsid w:val="008166F6"/>
    <w:rsid w:val="0089198C"/>
    <w:rsid w:val="00897980"/>
    <w:rsid w:val="00901A36"/>
    <w:rsid w:val="009A3F01"/>
    <w:rsid w:val="009E4FED"/>
    <w:rsid w:val="00A05F5E"/>
    <w:rsid w:val="00A6672F"/>
    <w:rsid w:val="00AD1A02"/>
    <w:rsid w:val="00AE770D"/>
    <w:rsid w:val="00AF14C4"/>
    <w:rsid w:val="00B6346D"/>
    <w:rsid w:val="00B66A30"/>
    <w:rsid w:val="00BB04B4"/>
    <w:rsid w:val="00BF105A"/>
    <w:rsid w:val="00C10C67"/>
    <w:rsid w:val="00C120F5"/>
    <w:rsid w:val="00C20160"/>
    <w:rsid w:val="00D32576"/>
    <w:rsid w:val="00D44DA3"/>
    <w:rsid w:val="00D8150E"/>
    <w:rsid w:val="00D92665"/>
    <w:rsid w:val="00D9344A"/>
    <w:rsid w:val="00DA1035"/>
    <w:rsid w:val="00DF1503"/>
    <w:rsid w:val="00E23212"/>
    <w:rsid w:val="00E51F08"/>
    <w:rsid w:val="00E6745E"/>
    <w:rsid w:val="00E711C6"/>
    <w:rsid w:val="00E87A79"/>
    <w:rsid w:val="00E959C6"/>
    <w:rsid w:val="00E96BF7"/>
    <w:rsid w:val="00EE2C1E"/>
    <w:rsid w:val="00EE3FBC"/>
    <w:rsid w:val="00F05543"/>
    <w:rsid w:val="00F43C2A"/>
    <w:rsid w:val="00F706BF"/>
    <w:rsid w:val="00F96682"/>
    <w:rsid w:val="00FA3FA1"/>
    <w:rsid w:val="00FB0A5C"/>
    <w:rsid w:val="00FB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151826"/>
  <w15:docId w15:val="{DFD52618-2BBF-4F13-BDA4-E2D164CA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3C2A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0BF6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966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F96682"/>
    <w:rPr>
      <w:kern w:val="2"/>
    </w:rPr>
  </w:style>
  <w:style w:type="paragraph" w:styleId="a6">
    <w:name w:val="footer"/>
    <w:basedOn w:val="a"/>
    <w:link w:val="a7"/>
    <w:uiPriority w:val="99"/>
    <w:unhideWhenUsed/>
    <w:rsid w:val="00F966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F96682"/>
    <w:rPr>
      <w:kern w:val="2"/>
    </w:rPr>
  </w:style>
  <w:style w:type="character" w:styleId="a8">
    <w:name w:val="Hyperlink"/>
    <w:uiPriority w:val="99"/>
    <w:unhideWhenUsed/>
    <w:rsid w:val="00782AA3"/>
    <w:rPr>
      <w:color w:val="0000FF"/>
      <w:u w:val="single"/>
    </w:rPr>
  </w:style>
  <w:style w:type="table" w:styleId="a9">
    <w:name w:val="Table Grid"/>
    <w:basedOn w:val="a1"/>
    <w:rsid w:val="00DA1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D5E0F-D927-44C8-907D-6E071935E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isten Lin</cp:lastModifiedBy>
  <cp:revision>11</cp:revision>
  <dcterms:created xsi:type="dcterms:W3CDTF">2021-10-08T06:54:00Z</dcterms:created>
  <dcterms:modified xsi:type="dcterms:W3CDTF">2022-01-05T01:08:00Z</dcterms:modified>
</cp:coreProperties>
</file>